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jpg" ContentType="image/jpeg"/>
  <Override PartName="/word/media/rId29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9f65b63e1a427650946811b743465713996895"/>
    <w:p>
      <w:pPr>
        <w:pStyle w:val="Heading2"/>
      </w:pPr>
      <w:r>
        <w:t xml:space="preserve">Unit 3 Lesson 15: Arte de estampados con formas de animales</w:t>
      </w:r>
    </w:p>
    <w:bookmarkEnd w:id="20"/>
    <w:bookmarkStart w:id="25" w:name="X793cc3249a8aa410be3014dcd883fb39dd83f60"/>
    <w:p>
      <w:pPr>
        <w:pStyle w:val="Heading3"/>
      </w:pPr>
      <w:r>
        <w:t xml:space="preserve">WU Observa y pregúntate: Animales en el pozo de agu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3936670"/>
            <wp:effectExtent b="0" l="0" r="0" t="0"/>
            <wp:docPr descr="Photograph of animals. 1 elephant, much bigger than the other animals, 3 kinds of animals, more deer than birds." title="" id="22" name="Picture"/>
            <a:graphic>
              <a:graphicData uri="http://schemas.openxmlformats.org/drawingml/2006/picture">
                <pic:pic>
                  <pic:nvPicPr>
                    <pic:cNvPr descr="/app/tmp/embedder-1671057245.195701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36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hagamos-estampados-de-animales"/>
    <w:p>
      <w:pPr>
        <w:pStyle w:val="Heading3"/>
      </w:pPr>
      <w:r>
        <w:t xml:space="preserve">1 Hagamos estampados de animal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n los sellos de figuras para hacer un animal.</w:t>
      </w:r>
    </w:p>
    <w:bookmarkEnd w:id="26"/>
    <w:bookmarkEnd w:id="27"/>
    <w:bookmarkStart w:id="36" w:name="Xda0517ba5f8a558d9d94d9b9928c18202aa099a"/>
    <w:p>
      <w:pPr>
        <w:pStyle w:val="Heading3"/>
      </w:pPr>
      <w:r>
        <w:t xml:space="preserve">2 Preguntas matemáticas sobre nuestros animale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bookmarkEnd w:id="28"/>
    <w:bookmarkStart w:id="3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3936670"/>
            <wp:effectExtent b="0" l="0" r="0" t="0"/>
            <wp:docPr descr="Photograph of animals. 1 elephant, much bigger than the other animals, 3 kinds of animals, more deer than birds." title="" id="30" name="Picture"/>
            <a:graphic>
              <a:graphicData uri="http://schemas.openxmlformats.org/drawingml/2006/picture">
                <pic:pic>
                  <pic:nvPicPr>
                    <pic:cNvPr descr="/app/tmp/embedder-1671057245.231978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36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4:05Z</dcterms:created>
  <dcterms:modified xsi:type="dcterms:W3CDTF">2022-12-14T22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/9LrdXSq29uCOAKOlYpSTIukgyI8ZRtxbX1/2WRVRqL+w70uVpTMqvsQxRrMgUhC8bripx7yXZAPxCPEZ5WRw==</vt:lpwstr>
  </property>
</Properties>
</file>